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Uganda Medical Association (UMA)</w:t>
      </w:r>
    </w:p>
    <w:p>
      <w:pPr>
        <w:pStyle w:val="BodyText"/>
      </w:pPr>
      <w:r>
        <w:t xml:space="preserve">PO Box 7253, Kampala, Uganda</w:t>
      </w:r>
    </w:p>
    <w:bookmarkEnd w:id="20"/>
    <w:bookmarkStart w:id="21" w:name="X30440ec7ceb3883bb6f0c67d0c74e3d19b8ad6a"/>
    <w:p>
      <w:pPr>
        <w:pStyle w:val="Heading2"/>
      </w:pPr>
      <w:r>
        <w:t xml:space="preserve">Subject: Formal Application for Scholarship to Become a Doctor General Practitioner in Uganda Kampala</w:t>
      </w:r>
    </w:p>
    <w:p>
      <w:pPr>
        <w:pStyle w:val="FirstParagraph"/>
      </w:pPr>
      <w:r>
        <w:t xml:space="preserve">Dear Esteemed Scholarship Committee Members,</w:t>
      </w:r>
    </w:p>
    <w:p>
      <w:pPr>
        <w:pStyle w:val="BodyText"/>
      </w:pPr>
      <w:r>
        <w:t xml:space="preserve">It is with profound humility and unwavering dedication to community health that I submit this</w:t>
      </w:r>
      <w:r>
        <w:t xml:space="preserve"> </w:t>
      </w:r>
      <w:r>
        <w:rPr>
          <w:bCs/>
          <w:b/>
        </w:rPr>
        <w:t xml:space="preserve">Scholarship Application Letter</w:t>
      </w:r>
      <w:r>
        <w:t xml:space="preserve">, seeking financial support for my specialized medical training as a Doctor General Practitioner (GP) in Uganda. Having witnessed the healthcare disparities in Kampala’s underserved neighborhoods firsthand during my undergraduate public health studies at Makerere University, I have committed myself to becoming a frontline physician who bridges critical gaps in primary care delivery. This scholarship represents not merely financial assistance but an investment in transforming my vision into tangible impact within</w:t>
      </w:r>
      <w:r>
        <w:t xml:space="preserve"> </w:t>
      </w:r>
      <w:r>
        <w:rPr>
          <w:bCs/>
          <w:b/>
        </w:rPr>
        <w:t xml:space="preserve">Uganda Kampala</w:t>
      </w:r>
      <w:r>
        <w:t xml:space="preserve">.</w:t>
      </w:r>
    </w:p>
    <w:p>
      <w:pPr>
        <w:pStyle w:val="BodyText"/>
      </w:pPr>
      <w:r>
        <w:t xml:space="preserve">My journey toward becoming a Doctor General Practitioner began during my childhood in Kibuye, a peri-urban settlement on Kampala’s outskirts where maternal mortality rates exceeded national averages by 40%. I recall watching my mother walk six kilometers to the nearest health center for prenatal care—only to be turned away due to understaffing. This experience crystallized my resolve: I would become a General Practitioner who doesn’t just treat patients but actively reshapes systems of care in communities like mine. My academic trajectory reflects this purpose—I graduated with honors in Medicine from Makerere University College of Health Sciences (2022), ranking 5th in a cohort of 150 students, and completed my internship at Mulago National Referral Hospital where I managed over 1,200 outpatient cases weekly under challenging resource constraints.</w:t>
      </w:r>
    </w:p>
    <w:p>
      <w:pPr>
        <w:pStyle w:val="BodyText"/>
      </w:pPr>
      <w:r>
        <w:t xml:space="preserve">What distinguishes my application is the unwavering focus on</w:t>
      </w:r>
      <w:r>
        <w:t xml:space="preserve"> </w:t>
      </w:r>
      <w:r>
        <w:rPr>
          <w:bCs/>
          <w:b/>
        </w:rPr>
        <w:t xml:space="preserve">Uganda Kampala</w:t>
      </w:r>
      <w:r>
        <w:t xml:space="preserve"> </w:t>
      </w:r>
      <w:r>
        <w:t xml:space="preserve">as the epicenter of my future practice. Kampala, Uganda’s bustling capital, faces a dual crisis: a 37% shortage of primary care physicians and an exploding urban population exceeding 15 million. In neighborhoods like Bwaise and Katwe—where I volunteered at Community Health Centers during medical school—I observed elderly patients waiting eight hours for basic consultations while clinics lacked essential diagnostics. As a Doctor General Practitioner, I intend to establish a mobile health unit targeting Kampala’s informal settlements, integrating telemedicine with on-site care to address preventable diseases like hypertension and childhood pneumonia. This model directly responds to the Ministry of Health’s 2023 Primary Care Strategy, which prioritizes urban underserved populations.</w:t>
      </w:r>
    </w:p>
    <w:p>
      <w:pPr>
        <w:pStyle w:val="BodyText"/>
      </w:pPr>
      <w:r>
        <w:t xml:space="preserve">The financial barrier to completing my specialization is immense. While I secured partial funding through Makerere University’s student loan scheme, the remaining UGX 5 million (approximately $1,300 USD) for my Doctor of Medicine (Family Medicine) program at Kampala International University is unattainable without external support. My family’s agricultural livelihood in Mukono district—vulnerable to climate shocks—cannot absorb this cost. This scholarship would cover tuition, clinical training materials, and essential research expenses for my thesis on "Optimizing GP Workforce Distribution in Kampala’s Informal Settlements." Crucially, it would liberate me from debt-driven career compromises; without it, I might be forced to seek overseas employment—a path that would abandon the very communities needing my skills.</w:t>
      </w:r>
    </w:p>
    <w:p>
      <w:pPr>
        <w:pStyle w:val="BodyText"/>
      </w:pPr>
      <w:r>
        <w:t xml:space="preserve">My commitment to</w:t>
      </w:r>
      <w:r>
        <w:t xml:space="preserve"> </w:t>
      </w:r>
      <w:r>
        <w:rPr>
          <w:bCs/>
          <w:b/>
        </w:rPr>
        <w:t xml:space="preserve">Uganda Kampala</w:t>
      </w:r>
      <w:r>
        <w:t xml:space="preserve"> </w:t>
      </w:r>
      <w:r>
        <w:t xml:space="preserve">extends beyond clinical practice. As a youth leader with the Uganda Medical Women’s Association (UMWA), I co-designed a health literacy campaign reaching 3,000 households in Kawempe Division, teaching early warning signs of malaria and diabetes. I also developed a referral pathway system that reduced maternal emergency transport times by 52% in collaboration with Kampala Capital City Authority Health Department. These initiatives demonstrate my understanding that effective General Practice requires community trust-building—not just clinical expertise. Upon graduation, I will partner with local NGOs like BRAC Uganda to establish a GP-led health hub in Nsambya, serving 20,000 residents annually through fee-for-service models accessible to the poor.</w:t>
      </w:r>
    </w:p>
    <w:p>
      <w:pPr>
        <w:pStyle w:val="BodyText"/>
      </w:pPr>
      <w:r>
        <w:t xml:space="preserve">Why should this scholarship prioritize my application? First, my academic record proves resilience under pressure. Second, I have already secured letters of intent from two Kampala district health offices confirming post-graduation placements. Third, I bring contextual expertise: as a native Luganda speaker fluent in Kibuka dialects, I navigate cultural barriers that hinder patient adherence to treatment plans—a critical factor in Kampala’s diverse urban landscape. Finally, my proposed mobile clinic model has been reviewed by UMA’s Urban Health Taskforce and received preliminary endorsement for pilot funding.</w:t>
      </w:r>
    </w:p>
    <w:p>
      <w:pPr>
        <w:pStyle w:val="BodyText"/>
      </w:pPr>
      <w:r>
        <w:t xml:space="preserve">My ambition as a Doctor General Practitioner transcends personal achievement. I envision a Kampala where every resident—regardless of neighborhood or income—receives timely, compassionate care in their own community. This scholarship would be the catalyst enabling me to join the vanguard of Ugandan physicians redefining primary healthcare access. In Kampala’s streets, where a single GP can serve 10,000 people (compared to the WHO-recommended 2,500), my work won’t just fill a vacancy—it will build sustainable health resilience. I respectfully request the opportunity to contribute my skills and passion to this mission.</w:t>
      </w:r>
    </w:p>
    <w:p>
      <w:pPr>
        <w:pStyle w:val="BodyText"/>
      </w:pPr>
      <w:r>
        <w:t xml:space="preserve">I am prepared to provide any additional documentation at your convenience and welcome an interview with UMA’s scholarship committee at your earliest availability. Thank you for considering this critical investment in Uganda’s healthcare future.</w:t>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Note:</w:t>
      </w:r>
      <w:r>
        <w:t xml:space="preserve"> </w:t>
      </w:r>
      <w:r>
        <w:t xml:space="preserve">This Scholarship Application Letter totals 912 words. It strategically incorporates "Scholarship Application Letter" (in title and body), "Doctor General Practitioner" (as professional designation and focus), and "Uganda Kampala" (as geographic, contextual, and strategic priority) throughout the narrative to meet all specified requirements while maintaining authentic medical advocac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Position in Uganda Kampala</dc:title>
  <dc:creator/>
  <dc:language>en</dc:language>
  <cp:keywords/>
  <dcterms:created xsi:type="dcterms:W3CDTF">2025-12-09T17:33:32Z</dcterms:created>
  <dcterms:modified xsi:type="dcterms:W3CDTF">2025-12-09T17:33:32Z</dcterms:modified>
</cp:coreProperties>
</file>

<file path=docProps/custom.xml><?xml version="1.0" encoding="utf-8"?>
<Properties xmlns="http://schemas.openxmlformats.org/officeDocument/2006/custom-properties" xmlns:vt="http://schemas.openxmlformats.org/officeDocument/2006/docPropsVTypes"/>
</file>